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0C2D" w:rsidRDefault="002E0ECD" w:rsidP="00640A4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Sound Cue Sheet</w:t>
      </w:r>
      <w:r w:rsidRPr="002E0ECD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 </w:t>
      </w:r>
    </w:p>
    <w:p w:rsidR="00E03E5A" w:rsidRPr="00CA12DC" w:rsidRDefault="002E0ECD" w:rsidP="00640A4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Sound </w:t>
      </w:r>
      <w:r w:rsidR="002D5096">
        <w:rPr>
          <w:rFonts w:ascii="Times New Roman" w:hAnsi="Times New Roman" w:cs="Times New Roman"/>
          <w:sz w:val="24"/>
          <w:szCs w:val="24"/>
          <w:u w:val="single"/>
        </w:rPr>
        <w:t>Designer</w:t>
      </w:r>
      <w:r>
        <w:rPr>
          <w:rFonts w:ascii="Times New Roman" w:hAnsi="Times New Roman" w:cs="Times New Roman"/>
          <w:sz w:val="24"/>
          <w:szCs w:val="24"/>
          <w:u w:val="single"/>
        </w:rPr>
        <w:t>:</w:t>
      </w:r>
      <w:r w:rsidR="00CA12DC">
        <w:rPr>
          <w:rFonts w:ascii="Times New Roman" w:hAnsi="Times New Roman" w:cs="Times New Roman"/>
          <w:sz w:val="24"/>
          <w:szCs w:val="24"/>
        </w:rPr>
        <w:t xml:space="preserve"> Adam Cockerill</w:t>
      </w:r>
    </w:p>
    <w:p w:rsidR="00640A4A" w:rsidRPr="00C05D76" w:rsidRDefault="00640A4A" w:rsidP="00640A4A">
      <w:pPr>
        <w:rPr>
          <w:rFonts w:ascii="Times New Roman" w:hAnsi="Times New Roman" w:cs="Times New Roman"/>
          <w:sz w:val="24"/>
          <w:szCs w:val="24"/>
          <w:u w:val="single"/>
        </w:rPr>
      </w:pPr>
      <w:r w:rsidRPr="00C05D76">
        <w:rPr>
          <w:rFonts w:ascii="Times New Roman" w:hAnsi="Times New Roman" w:cs="Times New Roman"/>
          <w:sz w:val="24"/>
          <w:szCs w:val="24"/>
          <w:u w:val="single"/>
        </w:rPr>
        <w:t>Production:</w:t>
      </w:r>
      <w:r w:rsidR="00CA12DC">
        <w:rPr>
          <w:rFonts w:ascii="Times New Roman" w:hAnsi="Times New Roman" w:cs="Times New Roman"/>
          <w:sz w:val="24"/>
          <w:szCs w:val="24"/>
        </w:rPr>
        <w:t xml:space="preserve"> </w:t>
      </w:r>
      <w:r w:rsidR="002D5096">
        <w:rPr>
          <w:rFonts w:ascii="Times New Roman" w:hAnsi="Times New Roman" w:cs="Times New Roman"/>
          <w:sz w:val="24"/>
          <w:szCs w:val="24"/>
        </w:rPr>
        <w:t>Record ‘97</w:t>
      </w:r>
      <w:r w:rsidRPr="00C05D76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2E0ECD">
        <w:rPr>
          <w:rFonts w:ascii="Times New Roman" w:hAnsi="Times New Roman" w:cs="Times New Roman"/>
          <w:sz w:val="24"/>
          <w:szCs w:val="24"/>
          <w:u w:val="single"/>
        </w:rPr>
        <w:t xml:space="preserve">                                                                                             </w:t>
      </w:r>
    </w:p>
    <w:p w:rsidR="00640A4A" w:rsidRDefault="00640A4A" w:rsidP="00640A4A">
      <w:pPr>
        <w:rPr>
          <w:rFonts w:ascii="Times New Roman" w:hAnsi="Times New Roman" w:cs="Times New Roman"/>
          <w:sz w:val="28"/>
          <w:szCs w:val="28"/>
          <w:u w:val="single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846"/>
        <w:gridCol w:w="2722"/>
        <w:gridCol w:w="2381"/>
        <w:gridCol w:w="2551"/>
        <w:gridCol w:w="1418"/>
      </w:tblGrid>
      <w:tr w:rsidR="00640A4A" w:rsidTr="003B5D83">
        <w:trPr>
          <w:trHeight w:val="1572"/>
        </w:trPr>
        <w:tc>
          <w:tcPr>
            <w:tcW w:w="846" w:type="dxa"/>
          </w:tcPr>
          <w:p w:rsidR="00640A4A" w:rsidRPr="00640A4A" w:rsidRDefault="009F6E2E" w:rsidP="00640A4A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  <w:r>
              <w:rPr>
                <w:rFonts w:ascii="Times New Roman" w:hAnsi="Times New Roman" w:cs="Times New Roman"/>
                <w:b/>
                <w:u w:val="single"/>
              </w:rPr>
              <w:t xml:space="preserve">SQ </w:t>
            </w:r>
            <w:r w:rsidR="00640A4A">
              <w:rPr>
                <w:rFonts w:ascii="Times New Roman" w:hAnsi="Times New Roman" w:cs="Times New Roman"/>
                <w:b/>
                <w:u w:val="single"/>
              </w:rPr>
              <w:t>Cue</w:t>
            </w:r>
          </w:p>
        </w:tc>
        <w:tc>
          <w:tcPr>
            <w:tcW w:w="2722" w:type="dxa"/>
          </w:tcPr>
          <w:p w:rsidR="00640A4A" w:rsidRPr="00640A4A" w:rsidRDefault="00640A4A" w:rsidP="00FF4EE5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  <w:r>
              <w:rPr>
                <w:rFonts w:ascii="Times New Roman" w:hAnsi="Times New Roman" w:cs="Times New Roman"/>
                <w:b/>
                <w:u w:val="single"/>
              </w:rPr>
              <w:t>Details/</w:t>
            </w:r>
            <w:r w:rsidR="00FF4EE5">
              <w:rPr>
                <w:rFonts w:ascii="Times New Roman" w:hAnsi="Times New Roman" w:cs="Times New Roman"/>
                <w:b/>
                <w:u w:val="single"/>
              </w:rPr>
              <w:t>Sound</w:t>
            </w:r>
            <w:r w:rsidR="00D73597">
              <w:rPr>
                <w:rFonts w:ascii="Times New Roman" w:hAnsi="Times New Roman" w:cs="Times New Roman"/>
                <w:b/>
                <w:u w:val="single"/>
              </w:rPr>
              <w:t xml:space="preserve"> Track</w:t>
            </w:r>
          </w:p>
        </w:tc>
        <w:tc>
          <w:tcPr>
            <w:tcW w:w="2381" w:type="dxa"/>
          </w:tcPr>
          <w:p w:rsidR="00640A4A" w:rsidRPr="00640A4A" w:rsidRDefault="00640A4A" w:rsidP="00640A4A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  <w:r>
              <w:rPr>
                <w:rFonts w:ascii="Times New Roman" w:hAnsi="Times New Roman" w:cs="Times New Roman"/>
                <w:b/>
                <w:u w:val="single"/>
              </w:rPr>
              <w:t>Cue Prompt</w:t>
            </w:r>
          </w:p>
        </w:tc>
        <w:tc>
          <w:tcPr>
            <w:tcW w:w="2551" w:type="dxa"/>
          </w:tcPr>
          <w:p w:rsidR="00640A4A" w:rsidRPr="00640A4A" w:rsidRDefault="00640A4A" w:rsidP="00640A4A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  <w:r>
              <w:rPr>
                <w:rFonts w:ascii="Times New Roman" w:hAnsi="Times New Roman" w:cs="Times New Roman"/>
                <w:b/>
                <w:u w:val="single"/>
              </w:rPr>
              <w:t>Timing/Additional Notes</w:t>
            </w:r>
          </w:p>
        </w:tc>
        <w:tc>
          <w:tcPr>
            <w:tcW w:w="1418" w:type="dxa"/>
          </w:tcPr>
          <w:p w:rsidR="00640A4A" w:rsidRPr="00640A4A" w:rsidRDefault="00640A4A" w:rsidP="00640A4A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  <w:r>
              <w:rPr>
                <w:rFonts w:ascii="Times New Roman" w:hAnsi="Times New Roman" w:cs="Times New Roman"/>
                <w:b/>
                <w:u w:val="single"/>
              </w:rPr>
              <w:t>EST Level (In relation to show file)</w:t>
            </w:r>
          </w:p>
        </w:tc>
      </w:tr>
      <w:tr w:rsidR="00640A4A" w:rsidRPr="003B5D83" w:rsidTr="003B5D83">
        <w:trPr>
          <w:trHeight w:val="1642"/>
        </w:trPr>
        <w:tc>
          <w:tcPr>
            <w:tcW w:w="846" w:type="dxa"/>
          </w:tcPr>
          <w:p w:rsidR="00640A4A" w:rsidRPr="003B5D83" w:rsidRDefault="004E2C9E" w:rsidP="00640A4A">
            <w:pPr>
              <w:jc w:val="center"/>
              <w:rPr>
                <w:rFonts w:ascii="Times New Roman" w:hAnsi="Times New Roman" w:cs="Times New Roman"/>
              </w:rPr>
            </w:pPr>
            <w:r w:rsidRPr="003B5D83">
              <w:rPr>
                <w:rFonts w:ascii="Times New Roman" w:hAnsi="Times New Roman" w:cs="Times New Roman"/>
              </w:rPr>
              <w:t>0.5</w:t>
            </w:r>
          </w:p>
        </w:tc>
        <w:tc>
          <w:tcPr>
            <w:tcW w:w="2722" w:type="dxa"/>
          </w:tcPr>
          <w:p w:rsidR="00640A4A" w:rsidRPr="003B5D83" w:rsidRDefault="004E2C9E" w:rsidP="00640A4A">
            <w:pPr>
              <w:jc w:val="center"/>
              <w:rPr>
                <w:rFonts w:ascii="Times New Roman" w:hAnsi="Times New Roman" w:cs="Times New Roman"/>
              </w:rPr>
            </w:pPr>
            <w:r w:rsidRPr="003B5D83">
              <w:rPr>
                <w:rFonts w:ascii="Times New Roman" w:hAnsi="Times New Roman" w:cs="Times New Roman"/>
              </w:rPr>
              <w:t>House</w:t>
            </w:r>
            <w:r w:rsidR="002D5096" w:rsidRPr="003B5D83">
              <w:rPr>
                <w:rFonts w:ascii="Times New Roman" w:hAnsi="Times New Roman" w:cs="Times New Roman"/>
              </w:rPr>
              <w:t>/Rave</w:t>
            </w:r>
            <w:r w:rsidRPr="003B5D83">
              <w:rPr>
                <w:rFonts w:ascii="Times New Roman" w:hAnsi="Times New Roman" w:cs="Times New Roman"/>
              </w:rPr>
              <w:t xml:space="preserve"> Music</w:t>
            </w:r>
          </w:p>
        </w:tc>
        <w:tc>
          <w:tcPr>
            <w:tcW w:w="2381" w:type="dxa"/>
          </w:tcPr>
          <w:p w:rsidR="00640A4A" w:rsidRDefault="00C05CFC" w:rsidP="00640A4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 audience enter the doors</w:t>
            </w:r>
            <w:r w:rsidR="002D5096" w:rsidRPr="003B5D83">
              <w:rPr>
                <w:rFonts w:ascii="Times New Roman" w:hAnsi="Times New Roman" w:cs="Times New Roman"/>
              </w:rPr>
              <w:t xml:space="preserve"> </w:t>
            </w:r>
          </w:p>
          <w:p w:rsidR="005D7782" w:rsidRDefault="005D7782" w:rsidP="00640A4A">
            <w:pPr>
              <w:jc w:val="center"/>
              <w:rPr>
                <w:rFonts w:ascii="Times New Roman" w:hAnsi="Times New Roman" w:cs="Times New Roman"/>
              </w:rPr>
            </w:pPr>
          </w:p>
          <w:p w:rsidR="005D7782" w:rsidRPr="003B5D83" w:rsidRDefault="005D7782" w:rsidP="00640A4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de out as Violet says: “It’s almost midnight!”</w:t>
            </w:r>
          </w:p>
        </w:tc>
        <w:tc>
          <w:tcPr>
            <w:tcW w:w="2551" w:type="dxa"/>
          </w:tcPr>
          <w:p w:rsidR="00640A4A" w:rsidRPr="003B5D83" w:rsidRDefault="00D73597" w:rsidP="002D5096">
            <w:pPr>
              <w:jc w:val="center"/>
              <w:rPr>
                <w:rFonts w:ascii="Times New Roman" w:hAnsi="Times New Roman" w:cs="Times New Roman"/>
              </w:rPr>
            </w:pPr>
            <w:r w:rsidRPr="003B5D83">
              <w:rPr>
                <w:rFonts w:ascii="Times New Roman" w:hAnsi="Times New Roman" w:cs="Times New Roman"/>
              </w:rPr>
              <w:t xml:space="preserve">Play the entire </w:t>
            </w:r>
            <w:r w:rsidR="002D5096" w:rsidRPr="003B5D83">
              <w:rPr>
                <w:rFonts w:ascii="Times New Roman" w:hAnsi="Times New Roman" w:cs="Times New Roman"/>
              </w:rPr>
              <w:t>track</w:t>
            </w:r>
            <w:r w:rsidR="005509DF">
              <w:rPr>
                <w:rFonts w:ascii="Times New Roman" w:hAnsi="Times New Roman" w:cs="Times New Roman"/>
              </w:rPr>
              <w:t xml:space="preserve"> until clearance</w:t>
            </w:r>
          </w:p>
        </w:tc>
        <w:tc>
          <w:tcPr>
            <w:tcW w:w="1418" w:type="dxa"/>
          </w:tcPr>
          <w:p w:rsidR="00640A4A" w:rsidRPr="003B5D83" w:rsidRDefault="00640A4A" w:rsidP="00640A4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40A4A" w:rsidRPr="003B5D83" w:rsidTr="003B5D83">
        <w:trPr>
          <w:trHeight w:val="1572"/>
        </w:trPr>
        <w:tc>
          <w:tcPr>
            <w:tcW w:w="846" w:type="dxa"/>
          </w:tcPr>
          <w:p w:rsidR="00640A4A" w:rsidRPr="003B5D83" w:rsidRDefault="0056738B" w:rsidP="00640A4A">
            <w:pPr>
              <w:jc w:val="center"/>
              <w:rPr>
                <w:rFonts w:ascii="Times New Roman" w:hAnsi="Times New Roman" w:cs="Times New Roman"/>
              </w:rPr>
            </w:pPr>
            <w:r w:rsidRPr="003B5D8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722" w:type="dxa"/>
          </w:tcPr>
          <w:p w:rsidR="004E2C9E" w:rsidRPr="003B5D83" w:rsidRDefault="0056738B" w:rsidP="008C4658">
            <w:pPr>
              <w:jc w:val="center"/>
              <w:rPr>
                <w:rFonts w:ascii="Times New Roman" w:hAnsi="Times New Roman" w:cs="Times New Roman"/>
              </w:rPr>
            </w:pPr>
            <w:r w:rsidRPr="003B5D83">
              <w:rPr>
                <w:rFonts w:ascii="Times New Roman" w:hAnsi="Times New Roman" w:cs="Times New Roman"/>
              </w:rPr>
              <w:t>New Year’s Eve</w:t>
            </w:r>
          </w:p>
        </w:tc>
        <w:tc>
          <w:tcPr>
            <w:tcW w:w="2381" w:type="dxa"/>
          </w:tcPr>
          <w:p w:rsidR="00640A4A" w:rsidRPr="003B5D83" w:rsidRDefault="005D7782" w:rsidP="00640A4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l actors gather centre stage</w:t>
            </w:r>
          </w:p>
        </w:tc>
        <w:tc>
          <w:tcPr>
            <w:tcW w:w="2551" w:type="dxa"/>
          </w:tcPr>
          <w:p w:rsidR="00640A4A" w:rsidRPr="003B5D83" w:rsidRDefault="008C4658" w:rsidP="00640A4A">
            <w:pPr>
              <w:jc w:val="center"/>
              <w:rPr>
                <w:rFonts w:ascii="Times New Roman" w:hAnsi="Times New Roman" w:cs="Times New Roman"/>
              </w:rPr>
            </w:pPr>
            <w:r w:rsidRPr="003B5D83">
              <w:rPr>
                <w:rFonts w:ascii="Times New Roman" w:hAnsi="Times New Roman" w:cs="Times New Roman"/>
              </w:rPr>
              <w:t>Play entire track</w:t>
            </w:r>
          </w:p>
        </w:tc>
        <w:tc>
          <w:tcPr>
            <w:tcW w:w="1418" w:type="dxa"/>
          </w:tcPr>
          <w:p w:rsidR="00640A4A" w:rsidRPr="003B5D83" w:rsidRDefault="00640A4A" w:rsidP="00640A4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40A4A" w:rsidRPr="003B5D83" w:rsidTr="003B5D83">
        <w:trPr>
          <w:trHeight w:val="1642"/>
        </w:trPr>
        <w:tc>
          <w:tcPr>
            <w:tcW w:w="846" w:type="dxa"/>
          </w:tcPr>
          <w:p w:rsidR="00640A4A" w:rsidRPr="003B5D83" w:rsidRDefault="0056738B" w:rsidP="00640A4A">
            <w:pPr>
              <w:jc w:val="center"/>
              <w:rPr>
                <w:rFonts w:ascii="Times New Roman" w:hAnsi="Times New Roman" w:cs="Times New Roman"/>
              </w:rPr>
            </w:pPr>
            <w:r w:rsidRPr="003B5D8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722" w:type="dxa"/>
          </w:tcPr>
          <w:p w:rsidR="004E2C9E" w:rsidRPr="003B5D83" w:rsidRDefault="00134B9A" w:rsidP="008C4658">
            <w:pPr>
              <w:jc w:val="center"/>
              <w:rPr>
                <w:rFonts w:ascii="Times New Roman" w:hAnsi="Times New Roman" w:cs="Times New Roman"/>
              </w:rPr>
            </w:pPr>
            <w:r w:rsidRPr="003B5D83">
              <w:rPr>
                <w:rFonts w:ascii="Times New Roman" w:hAnsi="Times New Roman" w:cs="Times New Roman"/>
              </w:rPr>
              <w:t>“Breakfast At Tiffany’s”</w:t>
            </w:r>
          </w:p>
        </w:tc>
        <w:tc>
          <w:tcPr>
            <w:tcW w:w="2381" w:type="dxa"/>
          </w:tcPr>
          <w:p w:rsidR="006F2ABA" w:rsidRPr="003B5D83" w:rsidRDefault="00134B9A" w:rsidP="00134B9A">
            <w:pPr>
              <w:jc w:val="center"/>
              <w:rPr>
                <w:rFonts w:ascii="Times New Roman" w:hAnsi="Times New Roman" w:cs="Times New Roman"/>
              </w:rPr>
            </w:pPr>
            <w:r w:rsidRPr="003B5D83">
              <w:rPr>
                <w:rFonts w:ascii="Times New Roman" w:hAnsi="Times New Roman" w:cs="Times New Roman"/>
              </w:rPr>
              <w:t>Visual cue (Tiff turns the record player on)</w:t>
            </w:r>
          </w:p>
        </w:tc>
        <w:tc>
          <w:tcPr>
            <w:tcW w:w="2551" w:type="dxa"/>
          </w:tcPr>
          <w:p w:rsidR="00640A4A" w:rsidRPr="003B5D83" w:rsidRDefault="006F4411" w:rsidP="00640A4A">
            <w:pPr>
              <w:jc w:val="center"/>
              <w:rPr>
                <w:rFonts w:ascii="Times New Roman" w:hAnsi="Times New Roman" w:cs="Times New Roman"/>
              </w:rPr>
            </w:pPr>
            <w:r w:rsidRPr="003B5D83">
              <w:rPr>
                <w:rFonts w:ascii="Times New Roman" w:hAnsi="Times New Roman" w:cs="Times New Roman"/>
              </w:rPr>
              <w:t>Play from start of track</w:t>
            </w:r>
            <w:r w:rsidR="005D7782">
              <w:rPr>
                <w:rFonts w:ascii="Times New Roman" w:hAnsi="Times New Roman" w:cs="Times New Roman"/>
              </w:rPr>
              <w:t xml:space="preserve"> for 5 seconds</w:t>
            </w:r>
          </w:p>
        </w:tc>
        <w:tc>
          <w:tcPr>
            <w:tcW w:w="1418" w:type="dxa"/>
          </w:tcPr>
          <w:p w:rsidR="00640A4A" w:rsidRPr="003B5D83" w:rsidRDefault="00640A4A" w:rsidP="00640A4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40A4A" w:rsidRPr="003B5D83" w:rsidTr="003B5D83">
        <w:trPr>
          <w:trHeight w:val="1642"/>
        </w:trPr>
        <w:tc>
          <w:tcPr>
            <w:tcW w:w="846" w:type="dxa"/>
          </w:tcPr>
          <w:p w:rsidR="00640A4A" w:rsidRDefault="003B5D83" w:rsidP="00640A4A">
            <w:pPr>
              <w:jc w:val="center"/>
              <w:rPr>
                <w:rFonts w:ascii="Times New Roman" w:hAnsi="Times New Roman" w:cs="Times New Roman"/>
              </w:rPr>
            </w:pPr>
            <w:r w:rsidRPr="003B5D83">
              <w:rPr>
                <w:rFonts w:ascii="Times New Roman" w:hAnsi="Times New Roman" w:cs="Times New Roman"/>
              </w:rPr>
              <w:t>3</w:t>
            </w:r>
          </w:p>
          <w:p w:rsidR="005509DF" w:rsidRDefault="005509DF" w:rsidP="00640A4A">
            <w:pPr>
              <w:jc w:val="center"/>
              <w:rPr>
                <w:rFonts w:ascii="Times New Roman" w:hAnsi="Times New Roman" w:cs="Times New Roman"/>
              </w:rPr>
            </w:pPr>
          </w:p>
          <w:p w:rsidR="005509DF" w:rsidRDefault="005509DF" w:rsidP="00640A4A">
            <w:pPr>
              <w:jc w:val="center"/>
              <w:rPr>
                <w:rFonts w:ascii="Times New Roman" w:hAnsi="Times New Roman" w:cs="Times New Roman"/>
              </w:rPr>
            </w:pPr>
          </w:p>
          <w:p w:rsidR="005509DF" w:rsidRDefault="005509DF" w:rsidP="00640A4A">
            <w:pPr>
              <w:jc w:val="center"/>
              <w:rPr>
                <w:rFonts w:ascii="Times New Roman" w:hAnsi="Times New Roman" w:cs="Times New Roman"/>
              </w:rPr>
            </w:pPr>
          </w:p>
          <w:p w:rsidR="005509DF" w:rsidRDefault="005D7782" w:rsidP="00640A4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  <w:p w:rsidR="005509DF" w:rsidRDefault="005509DF" w:rsidP="00640A4A">
            <w:pPr>
              <w:jc w:val="center"/>
              <w:rPr>
                <w:rFonts w:ascii="Times New Roman" w:hAnsi="Times New Roman" w:cs="Times New Roman"/>
              </w:rPr>
            </w:pPr>
          </w:p>
          <w:p w:rsidR="005509DF" w:rsidRDefault="005509DF" w:rsidP="00640A4A">
            <w:pPr>
              <w:jc w:val="center"/>
              <w:rPr>
                <w:rFonts w:ascii="Times New Roman" w:hAnsi="Times New Roman" w:cs="Times New Roman"/>
              </w:rPr>
            </w:pPr>
          </w:p>
          <w:p w:rsidR="005509DF" w:rsidRPr="003B5D83" w:rsidRDefault="005509DF" w:rsidP="00640A4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22" w:type="dxa"/>
          </w:tcPr>
          <w:p w:rsidR="00640A4A" w:rsidRPr="003B5D83" w:rsidRDefault="003B5D83" w:rsidP="00640A4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ws b</w:t>
            </w:r>
            <w:r w:rsidRPr="003B5D83">
              <w:rPr>
                <w:rFonts w:ascii="Times New Roman" w:hAnsi="Times New Roman" w:cs="Times New Roman"/>
              </w:rPr>
              <w:t>roadcast/transition 1</w:t>
            </w:r>
          </w:p>
          <w:p w:rsidR="006F4411" w:rsidRDefault="006F4411" w:rsidP="00640A4A">
            <w:pPr>
              <w:jc w:val="center"/>
              <w:rPr>
                <w:rFonts w:ascii="Times New Roman" w:hAnsi="Times New Roman" w:cs="Times New Roman"/>
              </w:rPr>
            </w:pPr>
          </w:p>
          <w:p w:rsidR="005509DF" w:rsidRDefault="005509DF" w:rsidP="00640A4A">
            <w:pPr>
              <w:jc w:val="center"/>
              <w:rPr>
                <w:rFonts w:ascii="Times New Roman" w:hAnsi="Times New Roman" w:cs="Times New Roman"/>
              </w:rPr>
            </w:pPr>
          </w:p>
          <w:p w:rsidR="005509DF" w:rsidRDefault="007461C4" w:rsidP="00640A4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-589915</wp:posOffset>
                      </wp:positionH>
                      <wp:positionV relativeFrom="paragraph">
                        <wp:posOffset>140970</wp:posOffset>
                      </wp:positionV>
                      <wp:extent cx="6261100" cy="12700"/>
                      <wp:effectExtent l="0" t="0" r="25400" b="2540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261100" cy="127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C495438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6.45pt,11.1pt" to="446.55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" strokecolor="black [3200]" strokeweight=".5pt">
                      <v:stroke joinstyle="miter"/>
                    </v:line>
                  </w:pict>
                </mc:Fallback>
              </mc:AlternateContent>
            </w:r>
          </w:p>
          <w:p w:rsidR="005509DF" w:rsidRDefault="005509DF" w:rsidP="00640A4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Breakfast At Tiffany’s” comes back on</w:t>
            </w:r>
          </w:p>
          <w:p w:rsidR="005509DF" w:rsidRDefault="005509DF" w:rsidP="00640A4A">
            <w:pPr>
              <w:jc w:val="center"/>
              <w:rPr>
                <w:rFonts w:ascii="Times New Roman" w:hAnsi="Times New Roman" w:cs="Times New Roman"/>
              </w:rPr>
            </w:pPr>
          </w:p>
          <w:p w:rsidR="005509DF" w:rsidRDefault="005509DF" w:rsidP="00640A4A">
            <w:pPr>
              <w:jc w:val="center"/>
              <w:rPr>
                <w:rFonts w:ascii="Times New Roman" w:hAnsi="Times New Roman" w:cs="Times New Roman"/>
              </w:rPr>
            </w:pPr>
          </w:p>
          <w:p w:rsidR="005509DF" w:rsidRPr="003B5D83" w:rsidRDefault="005509DF" w:rsidP="00640A4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 out “Breakfast At Tiffany’s”</w:t>
            </w:r>
          </w:p>
        </w:tc>
        <w:tc>
          <w:tcPr>
            <w:tcW w:w="2381" w:type="dxa"/>
          </w:tcPr>
          <w:p w:rsidR="006F2ABA" w:rsidRDefault="003B5D83" w:rsidP="00640A4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lights are red</w:t>
            </w:r>
          </w:p>
          <w:p w:rsidR="005509DF" w:rsidRDefault="005509DF" w:rsidP="00640A4A">
            <w:pPr>
              <w:jc w:val="center"/>
              <w:rPr>
                <w:rFonts w:ascii="Times New Roman" w:hAnsi="Times New Roman" w:cs="Times New Roman"/>
              </w:rPr>
            </w:pPr>
          </w:p>
          <w:p w:rsidR="005509DF" w:rsidRDefault="005509DF" w:rsidP="00640A4A">
            <w:pPr>
              <w:jc w:val="center"/>
              <w:rPr>
                <w:rFonts w:ascii="Times New Roman" w:hAnsi="Times New Roman" w:cs="Times New Roman"/>
              </w:rPr>
            </w:pPr>
          </w:p>
          <w:p w:rsidR="005509DF" w:rsidRDefault="005509DF" w:rsidP="00640A4A">
            <w:pPr>
              <w:jc w:val="center"/>
              <w:rPr>
                <w:rFonts w:ascii="Times New Roman" w:hAnsi="Times New Roman" w:cs="Times New Roman"/>
              </w:rPr>
            </w:pPr>
          </w:p>
          <w:p w:rsidR="005509DF" w:rsidRDefault="005509DF" w:rsidP="00640A4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ghts change back to general wash</w:t>
            </w:r>
          </w:p>
          <w:p w:rsidR="005509DF" w:rsidRDefault="005509DF" w:rsidP="00640A4A">
            <w:pPr>
              <w:jc w:val="center"/>
              <w:rPr>
                <w:rFonts w:ascii="Times New Roman" w:hAnsi="Times New Roman" w:cs="Times New Roman"/>
              </w:rPr>
            </w:pPr>
          </w:p>
          <w:p w:rsidR="005509DF" w:rsidRDefault="005509DF" w:rsidP="00640A4A">
            <w:pPr>
              <w:jc w:val="center"/>
              <w:rPr>
                <w:rFonts w:ascii="Times New Roman" w:hAnsi="Times New Roman" w:cs="Times New Roman"/>
              </w:rPr>
            </w:pPr>
          </w:p>
          <w:p w:rsidR="005509DF" w:rsidRPr="003B5D83" w:rsidRDefault="005509DF" w:rsidP="00640A4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sual cue (Tiff turns the Vinyl off)</w:t>
            </w:r>
          </w:p>
        </w:tc>
        <w:tc>
          <w:tcPr>
            <w:tcW w:w="2551" w:type="dxa"/>
          </w:tcPr>
          <w:p w:rsidR="00640A4A" w:rsidRDefault="006F4411" w:rsidP="00640A4A">
            <w:pPr>
              <w:jc w:val="center"/>
              <w:rPr>
                <w:rFonts w:ascii="Times New Roman" w:hAnsi="Times New Roman" w:cs="Times New Roman"/>
              </w:rPr>
            </w:pPr>
            <w:r w:rsidRPr="003B5D83">
              <w:rPr>
                <w:rFonts w:ascii="Times New Roman" w:hAnsi="Times New Roman" w:cs="Times New Roman"/>
              </w:rPr>
              <w:t>Play entire track</w:t>
            </w:r>
          </w:p>
          <w:p w:rsidR="005509DF" w:rsidRDefault="005509DF" w:rsidP="00640A4A">
            <w:pPr>
              <w:jc w:val="center"/>
              <w:rPr>
                <w:rFonts w:ascii="Times New Roman" w:hAnsi="Times New Roman" w:cs="Times New Roman"/>
              </w:rPr>
            </w:pPr>
          </w:p>
          <w:p w:rsidR="005509DF" w:rsidRDefault="005509DF" w:rsidP="00640A4A">
            <w:pPr>
              <w:jc w:val="center"/>
              <w:rPr>
                <w:rFonts w:ascii="Times New Roman" w:hAnsi="Times New Roman" w:cs="Times New Roman"/>
              </w:rPr>
            </w:pPr>
          </w:p>
          <w:p w:rsidR="005509DF" w:rsidRDefault="005509DF" w:rsidP="00640A4A">
            <w:pPr>
              <w:jc w:val="center"/>
              <w:rPr>
                <w:rFonts w:ascii="Times New Roman" w:hAnsi="Times New Roman" w:cs="Times New Roman"/>
              </w:rPr>
            </w:pPr>
          </w:p>
          <w:p w:rsidR="005509DF" w:rsidRDefault="00CE29BB" w:rsidP="00640A4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lay track from 2 minutes </w:t>
            </w:r>
            <w:r w:rsidR="005509DF">
              <w:rPr>
                <w:rFonts w:ascii="Times New Roman" w:hAnsi="Times New Roman" w:cs="Times New Roman"/>
              </w:rPr>
              <w:t>36</w:t>
            </w:r>
            <w:r>
              <w:rPr>
                <w:rFonts w:ascii="Times New Roman" w:hAnsi="Times New Roman" w:cs="Times New Roman"/>
              </w:rPr>
              <w:t xml:space="preserve"> seconds</w:t>
            </w:r>
          </w:p>
          <w:p w:rsidR="005509DF" w:rsidRDefault="005509DF" w:rsidP="00640A4A">
            <w:pPr>
              <w:jc w:val="center"/>
              <w:rPr>
                <w:rFonts w:ascii="Times New Roman" w:hAnsi="Times New Roman" w:cs="Times New Roman"/>
              </w:rPr>
            </w:pPr>
          </w:p>
          <w:p w:rsidR="005509DF" w:rsidRDefault="005509DF" w:rsidP="00640A4A">
            <w:pPr>
              <w:jc w:val="center"/>
              <w:rPr>
                <w:rFonts w:ascii="Times New Roman" w:hAnsi="Times New Roman" w:cs="Times New Roman"/>
              </w:rPr>
            </w:pPr>
          </w:p>
          <w:p w:rsidR="005509DF" w:rsidRPr="003B5D83" w:rsidRDefault="005509DF" w:rsidP="005D778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 out</w:t>
            </w:r>
          </w:p>
        </w:tc>
        <w:tc>
          <w:tcPr>
            <w:tcW w:w="1418" w:type="dxa"/>
          </w:tcPr>
          <w:p w:rsidR="00640A4A" w:rsidRPr="003B5D83" w:rsidRDefault="00640A4A" w:rsidP="00640A4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40A4A" w:rsidRPr="003B5D83" w:rsidTr="003B5D83">
        <w:trPr>
          <w:trHeight w:val="1572"/>
        </w:trPr>
        <w:tc>
          <w:tcPr>
            <w:tcW w:w="846" w:type="dxa"/>
          </w:tcPr>
          <w:p w:rsidR="00640A4A" w:rsidRPr="003B5D83" w:rsidRDefault="005D7782" w:rsidP="00640A4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722" w:type="dxa"/>
          </w:tcPr>
          <w:p w:rsidR="00640A4A" w:rsidRPr="003B5D83" w:rsidRDefault="00CB3123" w:rsidP="00640A4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</w:t>
            </w:r>
            <w:r w:rsidR="003B5D83">
              <w:rPr>
                <w:rFonts w:ascii="Times New Roman" w:hAnsi="Times New Roman" w:cs="Times New Roman"/>
              </w:rPr>
              <w:t>Punch the Llama</w:t>
            </w:r>
            <w:r>
              <w:rPr>
                <w:rFonts w:ascii="Times New Roman" w:hAnsi="Times New Roman" w:cs="Times New Roman"/>
              </w:rPr>
              <w:t>”</w:t>
            </w:r>
          </w:p>
        </w:tc>
        <w:tc>
          <w:tcPr>
            <w:tcW w:w="2381" w:type="dxa"/>
          </w:tcPr>
          <w:p w:rsidR="006F4411" w:rsidRDefault="003B5D83" w:rsidP="00640A4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ex: “</w:t>
            </w:r>
            <w:r w:rsidR="00CB3123" w:rsidRPr="00CB3123">
              <w:rPr>
                <w:rFonts w:ascii="Times New Roman" w:hAnsi="Times New Roman" w:cs="Times New Roman"/>
              </w:rPr>
              <w:t>Everyone chanting my band’s name</w:t>
            </w:r>
            <w:r w:rsidR="00CB3123">
              <w:rPr>
                <w:rFonts w:ascii="Times New Roman" w:hAnsi="Times New Roman" w:cs="Times New Roman"/>
              </w:rPr>
              <w:t>…”</w:t>
            </w:r>
            <w:r w:rsidR="00025B30">
              <w:rPr>
                <w:rFonts w:ascii="Times New Roman" w:hAnsi="Times New Roman" w:cs="Times New Roman"/>
              </w:rPr>
              <w:t xml:space="preserve"> (Page 5)</w:t>
            </w:r>
          </w:p>
          <w:p w:rsidR="005D7782" w:rsidRPr="003B5D83" w:rsidRDefault="005D7782" w:rsidP="00640A4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</w:tcPr>
          <w:p w:rsidR="00640A4A" w:rsidRDefault="006F4411" w:rsidP="00640A4A">
            <w:pPr>
              <w:jc w:val="center"/>
              <w:rPr>
                <w:rFonts w:ascii="Times New Roman" w:hAnsi="Times New Roman" w:cs="Times New Roman"/>
              </w:rPr>
            </w:pPr>
            <w:r w:rsidRPr="003B5D83">
              <w:rPr>
                <w:rFonts w:ascii="Times New Roman" w:hAnsi="Times New Roman" w:cs="Times New Roman"/>
              </w:rPr>
              <w:t>Play from start of track</w:t>
            </w:r>
          </w:p>
          <w:p w:rsidR="005D7782" w:rsidRPr="003B5D83" w:rsidRDefault="005D7782" w:rsidP="00640A4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</w:tcPr>
          <w:p w:rsidR="00640A4A" w:rsidRPr="003B5D83" w:rsidRDefault="00640A4A" w:rsidP="00640A4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C05D76" w:rsidRPr="003B5D83" w:rsidRDefault="00C05D76" w:rsidP="00640A4A">
      <w:pPr>
        <w:rPr>
          <w:rFonts w:ascii="Times New Roman" w:hAnsi="Times New Roman" w:cs="Times New Roman"/>
        </w:rPr>
      </w:pPr>
    </w:p>
    <w:tbl>
      <w:tblPr>
        <w:tblStyle w:val="TableGrid"/>
        <w:tblW w:w="9783" w:type="dxa"/>
        <w:tblLook w:val="04A0" w:firstRow="1" w:lastRow="0" w:firstColumn="1" w:lastColumn="0" w:noHBand="0" w:noVBand="1"/>
      </w:tblPr>
      <w:tblGrid>
        <w:gridCol w:w="711"/>
        <w:gridCol w:w="2722"/>
        <w:gridCol w:w="2381"/>
        <w:gridCol w:w="2551"/>
        <w:gridCol w:w="1418"/>
      </w:tblGrid>
      <w:tr w:rsidR="005F0C2D" w:rsidRPr="003B5D83" w:rsidTr="008264C7">
        <w:trPr>
          <w:trHeight w:val="1642"/>
        </w:trPr>
        <w:tc>
          <w:tcPr>
            <w:tcW w:w="711" w:type="dxa"/>
          </w:tcPr>
          <w:p w:rsidR="005F0C2D" w:rsidRPr="003B5D83" w:rsidRDefault="000F055F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6</w:t>
            </w:r>
          </w:p>
        </w:tc>
        <w:tc>
          <w:tcPr>
            <w:tcW w:w="2722" w:type="dxa"/>
          </w:tcPr>
          <w:p w:rsidR="005F0C2D" w:rsidRDefault="00691755" w:rsidP="00CB3123">
            <w:pPr>
              <w:jc w:val="center"/>
              <w:rPr>
                <w:rFonts w:ascii="Times New Roman" w:hAnsi="Times New Roman" w:cs="Times New Roman"/>
              </w:rPr>
            </w:pPr>
            <w:r w:rsidRPr="003B5D83">
              <w:rPr>
                <w:rFonts w:ascii="Times New Roman" w:hAnsi="Times New Roman" w:cs="Times New Roman"/>
              </w:rPr>
              <w:t xml:space="preserve">Fade out </w:t>
            </w:r>
            <w:r w:rsidR="00CB3123">
              <w:rPr>
                <w:rFonts w:ascii="Times New Roman" w:hAnsi="Times New Roman" w:cs="Times New Roman"/>
              </w:rPr>
              <w:t>“Punch the Llama”</w:t>
            </w:r>
          </w:p>
          <w:p w:rsidR="00CB3123" w:rsidRDefault="00CB3123" w:rsidP="00CB3123">
            <w:pPr>
              <w:jc w:val="center"/>
              <w:rPr>
                <w:rFonts w:ascii="Times New Roman" w:hAnsi="Times New Roman" w:cs="Times New Roman"/>
              </w:rPr>
            </w:pPr>
          </w:p>
          <w:p w:rsidR="00CB3123" w:rsidRDefault="00CB3123" w:rsidP="00CB3123">
            <w:pPr>
              <w:jc w:val="center"/>
              <w:rPr>
                <w:rFonts w:ascii="Times New Roman" w:hAnsi="Times New Roman" w:cs="Times New Roman"/>
              </w:rPr>
            </w:pPr>
          </w:p>
          <w:p w:rsidR="00AF2FF5" w:rsidRDefault="00AF2FF5" w:rsidP="00CB3123">
            <w:pPr>
              <w:jc w:val="center"/>
              <w:rPr>
                <w:rFonts w:ascii="Times New Roman" w:hAnsi="Times New Roman" w:cs="Times New Roman"/>
              </w:rPr>
            </w:pPr>
          </w:p>
          <w:p w:rsidR="00CB3123" w:rsidRPr="003B5D83" w:rsidRDefault="00CB3123" w:rsidP="00CB312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nap out </w:t>
            </w:r>
          </w:p>
        </w:tc>
        <w:tc>
          <w:tcPr>
            <w:tcW w:w="2381" w:type="dxa"/>
          </w:tcPr>
          <w:p w:rsidR="00CB3123" w:rsidRDefault="00CB3123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traight after! Alex: “…and then” </w:t>
            </w:r>
            <w:r w:rsidR="00025B30">
              <w:rPr>
                <w:rFonts w:ascii="Times New Roman" w:hAnsi="Times New Roman" w:cs="Times New Roman"/>
              </w:rPr>
              <w:t>(Page 5)</w:t>
            </w:r>
          </w:p>
          <w:p w:rsidR="00CB3123" w:rsidRDefault="00CB3123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AF2FF5" w:rsidRDefault="00AF2FF5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5F0C2D" w:rsidRPr="003B5D83" w:rsidRDefault="00CB3123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ex grabs her ukulele</w:t>
            </w:r>
          </w:p>
        </w:tc>
        <w:tc>
          <w:tcPr>
            <w:tcW w:w="2551" w:type="dxa"/>
          </w:tcPr>
          <w:p w:rsidR="005F0C2D" w:rsidRDefault="000F055F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 out</w:t>
            </w:r>
            <w:r w:rsidR="00CB3123">
              <w:rPr>
                <w:rFonts w:ascii="Times New Roman" w:hAnsi="Times New Roman" w:cs="Times New Roman"/>
              </w:rPr>
              <w:t xml:space="preserve"> track</w:t>
            </w:r>
          </w:p>
          <w:p w:rsidR="00CB3123" w:rsidRDefault="00CB3123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CB3123" w:rsidRDefault="00CB3123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AF2FF5" w:rsidRDefault="00AF2FF5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CB3123" w:rsidRPr="003B5D83" w:rsidRDefault="002C5B75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 out track</w:t>
            </w:r>
          </w:p>
        </w:tc>
        <w:tc>
          <w:tcPr>
            <w:tcW w:w="1418" w:type="dxa"/>
          </w:tcPr>
          <w:p w:rsidR="005F0C2D" w:rsidRDefault="005F0C2D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2C5B75" w:rsidRDefault="002C5B75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2C5B75" w:rsidRDefault="002C5B75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2C5B75" w:rsidRDefault="002C5B75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2C5B75" w:rsidRPr="003B5D83" w:rsidRDefault="002C5B75" w:rsidP="004761B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F0C2D" w:rsidRPr="003B5D83" w:rsidTr="008264C7">
        <w:trPr>
          <w:trHeight w:val="1572"/>
        </w:trPr>
        <w:tc>
          <w:tcPr>
            <w:tcW w:w="711" w:type="dxa"/>
          </w:tcPr>
          <w:p w:rsidR="005F0C2D" w:rsidRPr="003B5D83" w:rsidRDefault="000F055F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722" w:type="dxa"/>
          </w:tcPr>
          <w:p w:rsidR="005F0C2D" w:rsidRPr="003B5D83" w:rsidRDefault="002C2EDC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ws broadcast/transition 2</w:t>
            </w:r>
          </w:p>
        </w:tc>
        <w:tc>
          <w:tcPr>
            <w:tcW w:w="2381" w:type="dxa"/>
          </w:tcPr>
          <w:p w:rsidR="008B642A" w:rsidRPr="003B5D83" w:rsidRDefault="002C2EDC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bastian: “Yeah, you can go now Alex” (as lights fade to red)</w:t>
            </w:r>
            <w:r w:rsidR="0063740D">
              <w:rPr>
                <w:rFonts w:ascii="Times New Roman" w:hAnsi="Times New Roman" w:cs="Times New Roman"/>
              </w:rPr>
              <w:t xml:space="preserve"> (Page 10)</w:t>
            </w:r>
          </w:p>
        </w:tc>
        <w:tc>
          <w:tcPr>
            <w:tcW w:w="2551" w:type="dxa"/>
          </w:tcPr>
          <w:p w:rsidR="005F0C2D" w:rsidRPr="003B5D83" w:rsidRDefault="002C2EDC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ay entire track</w:t>
            </w:r>
          </w:p>
        </w:tc>
        <w:tc>
          <w:tcPr>
            <w:tcW w:w="1418" w:type="dxa"/>
          </w:tcPr>
          <w:p w:rsidR="005F0C2D" w:rsidRPr="003B5D83" w:rsidRDefault="005F0C2D" w:rsidP="004761B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F0C2D" w:rsidRPr="003B5D83" w:rsidTr="008264C7">
        <w:trPr>
          <w:trHeight w:val="1642"/>
        </w:trPr>
        <w:tc>
          <w:tcPr>
            <w:tcW w:w="711" w:type="dxa"/>
          </w:tcPr>
          <w:p w:rsidR="005F0C2D" w:rsidRPr="003B5D83" w:rsidRDefault="000F055F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722" w:type="dxa"/>
          </w:tcPr>
          <w:p w:rsidR="000F055F" w:rsidRDefault="002C2EDC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They don’t really care about us”</w:t>
            </w:r>
            <w:r w:rsidR="000F055F">
              <w:rPr>
                <w:rFonts w:ascii="Times New Roman" w:hAnsi="Times New Roman" w:cs="Times New Roman"/>
              </w:rPr>
              <w:t xml:space="preserve"> </w:t>
            </w:r>
          </w:p>
          <w:p w:rsidR="000F055F" w:rsidRDefault="000F055F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0F055F" w:rsidRDefault="000F055F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5F0C2D" w:rsidRPr="003B5D83" w:rsidRDefault="000F055F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de down “They don’t really care about us”</w:t>
            </w:r>
          </w:p>
        </w:tc>
        <w:tc>
          <w:tcPr>
            <w:tcW w:w="2381" w:type="dxa"/>
          </w:tcPr>
          <w:p w:rsidR="005F0C2D" w:rsidRPr="003B5D83" w:rsidRDefault="002C2EDC" w:rsidP="006F2A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l characters are in position and lights fade to general lighting</w:t>
            </w:r>
          </w:p>
          <w:p w:rsidR="000F055F" w:rsidRDefault="000F055F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6F2ABA" w:rsidRPr="003B5D83" w:rsidRDefault="000F055F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isy enters</w:t>
            </w:r>
          </w:p>
        </w:tc>
        <w:tc>
          <w:tcPr>
            <w:tcW w:w="2551" w:type="dxa"/>
          </w:tcPr>
          <w:p w:rsidR="005F0C2D" w:rsidRPr="003B5D83" w:rsidRDefault="001E6894" w:rsidP="006F2A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lay from </w:t>
            </w:r>
            <w:r w:rsidR="00CE29BB">
              <w:rPr>
                <w:rFonts w:ascii="Times New Roman" w:hAnsi="Times New Roman" w:cs="Times New Roman"/>
              </w:rPr>
              <w:t xml:space="preserve">1 minute </w:t>
            </w:r>
            <w:r w:rsidR="005509DF">
              <w:rPr>
                <w:rFonts w:ascii="Times New Roman" w:hAnsi="Times New Roman" w:cs="Times New Roman"/>
              </w:rPr>
              <w:t>5</w:t>
            </w:r>
            <w:r w:rsidR="00CE29BB">
              <w:rPr>
                <w:rFonts w:ascii="Times New Roman" w:hAnsi="Times New Roman" w:cs="Times New Roman"/>
              </w:rPr>
              <w:t xml:space="preserve"> seconds</w:t>
            </w:r>
            <w:r w:rsidR="005509DF">
              <w:rPr>
                <w:rFonts w:ascii="Times New Roman" w:hAnsi="Times New Roman" w:cs="Times New Roman"/>
              </w:rPr>
              <w:t xml:space="preserve"> until the end of scene</w:t>
            </w:r>
          </w:p>
        </w:tc>
        <w:tc>
          <w:tcPr>
            <w:tcW w:w="1418" w:type="dxa"/>
          </w:tcPr>
          <w:p w:rsidR="005F0C2D" w:rsidRPr="003B5D83" w:rsidRDefault="005F0C2D" w:rsidP="004761B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F0C2D" w:rsidRPr="003B5D83" w:rsidTr="008264C7">
        <w:trPr>
          <w:trHeight w:val="1572"/>
        </w:trPr>
        <w:tc>
          <w:tcPr>
            <w:tcW w:w="711" w:type="dxa"/>
          </w:tcPr>
          <w:p w:rsidR="005F0C2D" w:rsidRPr="003B5D83" w:rsidRDefault="000F055F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722" w:type="dxa"/>
          </w:tcPr>
          <w:p w:rsidR="005F0C2D" w:rsidRPr="003B5D83" w:rsidRDefault="00592012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ws broadcast/transition 3</w:t>
            </w:r>
          </w:p>
        </w:tc>
        <w:tc>
          <w:tcPr>
            <w:tcW w:w="2381" w:type="dxa"/>
          </w:tcPr>
          <w:p w:rsidR="009C3333" w:rsidRPr="003B5D83" w:rsidRDefault="000F055F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vid: “We’ll put a pin in that</w:t>
            </w:r>
            <w:r w:rsidR="00592012">
              <w:rPr>
                <w:rFonts w:ascii="Times New Roman" w:hAnsi="Times New Roman" w:cs="Times New Roman"/>
              </w:rPr>
              <w:t>”</w:t>
            </w:r>
            <w:r w:rsidR="00025B30">
              <w:rPr>
                <w:rFonts w:ascii="Times New Roman" w:hAnsi="Times New Roman" w:cs="Times New Roman"/>
              </w:rPr>
              <w:t xml:space="preserve"> (Page 13)</w:t>
            </w:r>
          </w:p>
        </w:tc>
        <w:tc>
          <w:tcPr>
            <w:tcW w:w="2551" w:type="dxa"/>
          </w:tcPr>
          <w:p w:rsidR="005F0C2D" w:rsidRPr="003B5D83" w:rsidRDefault="00592012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ay the entire track</w:t>
            </w:r>
          </w:p>
        </w:tc>
        <w:tc>
          <w:tcPr>
            <w:tcW w:w="1418" w:type="dxa"/>
          </w:tcPr>
          <w:p w:rsidR="005F0C2D" w:rsidRPr="003B5D83" w:rsidRDefault="005F0C2D" w:rsidP="004761B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F0C2D" w:rsidRPr="003B5D83" w:rsidTr="008264C7">
        <w:trPr>
          <w:trHeight w:val="1642"/>
        </w:trPr>
        <w:tc>
          <w:tcPr>
            <w:tcW w:w="711" w:type="dxa"/>
          </w:tcPr>
          <w:p w:rsidR="005F0C2D" w:rsidRPr="003B5D83" w:rsidRDefault="000F055F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722" w:type="dxa"/>
          </w:tcPr>
          <w:p w:rsidR="005F0C2D" w:rsidRPr="003B5D83" w:rsidRDefault="009F2C29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ws broadcast/transition 4</w:t>
            </w:r>
          </w:p>
        </w:tc>
        <w:tc>
          <w:tcPr>
            <w:tcW w:w="2381" w:type="dxa"/>
          </w:tcPr>
          <w:p w:rsidR="006F2ABA" w:rsidRPr="003B5D83" w:rsidRDefault="009F2C29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isy:</w:t>
            </w:r>
            <w:r w:rsidRPr="009F2C29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“</w:t>
            </w:r>
            <w:r w:rsidRPr="009F2C29">
              <w:rPr>
                <w:rFonts w:ascii="Times New Roman" w:hAnsi="Times New Roman" w:cs="Times New Roman"/>
              </w:rPr>
              <w:t>You want to help someone? Ok. Here’s a quote for you. Nobody gets out</w:t>
            </w:r>
            <w:r>
              <w:rPr>
                <w:rFonts w:ascii="Times New Roman" w:hAnsi="Times New Roman" w:cs="Times New Roman"/>
              </w:rPr>
              <w:t xml:space="preserve"> of life”</w:t>
            </w:r>
            <w:r w:rsidR="00025B30">
              <w:rPr>
                <w:rFonts w:ascii="Times New Roman" w:hAnsi="Times New Roman" w:cs="Times New Roman"/>
              </w:rPr>
              <w:t xml:space="preserve"> (Page 18)</w:t>
            </w:r>
          </w:p>
        </w:tc>
        <w:tc>
          <w:tcPr>
            <w:tcW w:w="2551" w:type="dxa"/>
          </w:tcPr>
          <w:p w:rsidR="005F0C2D" w:rsidRPr="003B5D83" w:rsidRDefault="009F2C29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ay the entire track</w:t>
            </w:r>
          </w:p>
        </w:tc>
        <w:tc>
          <w:tcPr>
            <w:tcW w:w="1418" w:type="dxa"/>
          </w:tcPr>
          <w:p w:rsidR="005F0C2D" w:rsidRPr="003B5D83" w:rsidRDefault="005F0C2D" w:rsidP="004761B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F0C2D" w:rsidRPr="003B5D83" w:rsidTr="008264C7">
        <w:trPr>
          <w:trHeight w:val="1572"/>
        </w:trPr>
        <w:tc>
          <w:tcPr>
            <w:tcW w:w="711" w:type="dxa"/>
          </w:tcPr>
          <w:p w:rsidR="005F0C2D" w:rsidRDefault="000F055F" w:rsidP="0043561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  <w:p w:rsidR="002A55AA" w:rsidRDefault="002A55AA" w:rsidP="0043561B">
            <w:pPr>
              <w:jc w:val="center"/>
              <w:rPr>
                <w:rFonts w:ascii="Times New Roman" w:hAnsi="Times New Roman" w:cs="Times New Roman"/>
              </w:rPr>
            </w:pPr>
          </w:p>
          <w:p w:rsidR="002A55AA" w:rsidRDefault="002A55AA" w:rsidP="0043561B">
            <w:pPr>
              <w:jc w:val="center"/>
              <w:rPr>
                <w:rFonts w:ascii="Times New Roman" w:hAnsi="Times New Roman" w:cs="Times New Roman"/>
              </w:rPr>
            </w:pPr>
          </w:p>
          <w:p w:rsidR="002A55AA" w:rsidRDefault="002A55AA" w:rsidP="0043561B">
            <w:pPr>
              <w:jc w:val="center"/>
              <w:rPr>
                <w:rFonts w:ascii="Times New Roman" w:hAnsi="Times New Roman" w:cs="Times New Roman"/>
              </w:rPr>
            </w:pPr>
          </w:p>
          <w:p w:rsidR="002A55AA" w:rsidRDefault="002A55AA" w:rsidP="0043561B">
            <w:pPr>
              <w:jc w:val="center"/>
              <w:rPr>
                <w:rFonts w:ascii="Times New Roman" w:hAnsi="Times New Roman" w:cs="Times New Roman"/>
              </w:rPr>
            </w:pPr>
          </w:p>
          <w:p w:rsidR="002A55AA" w:rsidRDefault="002A55AA" w:rsidP="0043561B">
            <w:pPr>
              <w:jc w:val="center"/>
              <w:rPr>
                <w:rFonts w:ascii="Times New Roman" w:hAnsi="Times New Roman" w:cs="Times New Roman"/>
              </w:rPr>
            </w:pPr>
          </w:p>
          <w:p w:rsidR="002A55AA" w:rsidRDefault="002A55AA" w:rsidP="0043561B">
            <w:pPr>
              <w:jc w:val="center"/>
              <w:rPr>
                <w:rFonts w:ascii="Times New Roman" w:hAnsi="Times New Roman" w:cs="Times New Roman"/>
              </w:rPr>
            </w:pPr>
          </w:p>
          <w:p w:rsidR="002A55AA" w:rsidRDefault="002A55AA" w:rsidP="0043561B">
            <w:pPr>
              <w:jc w:val="center"/>
              <w:rPr>
                <w:rFonts w:ascii="Times New Roman" w:hAnsi="Times New Roman" w:cs="Times New Roman"/>
              </w:rPr>
            </w:pPr>
          </w:p>
          <w:p w:rsidR="002A55AA" w:rsidRPr="003B5D83" w:rsidRDefault="002A55AA" w:rsidP="0043561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22" w:type="dxa"/>
          </w:tcPr>
          <w:p w:rsidR="005F0C2D" w:rsidRDefault="0043561B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struction</w:t>
            </w:r>
            <w:r w:rsidR="002A55AA">
              <w:rPr>
                <w:rFonts w:ascii="Times New Roman" w:hAnsi="Times New Roman" w:cs="Times New Roman"/>
              </w:rPr>
              <w:t xml:space="preserve"> and “Killing in the name of” plays</w:t>
            </w:r>
          </w:p>
          <w:p w:rsidR="002A55AA" w:rsidRDefault="002A55AA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2A55AA" w:rsidRDefault="002A55AA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2A55AA" w:rsidRDefault="002A55AA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2A55AA" w:rsidRDefault="002A55AA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2A55AA" w:rsidRDefault="002A55AA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2A55AA" w:rsidRDefault="002A55AA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0F055F" w:rsidRDefault="000F055F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2A55AA" w:rsidRPr="003B5D83" w:rsidRDefault="002A55AA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 out “Killing in the name of”</w:t>
            </w:r>
          </w:p>
        </w:tc>
        <w:tc>
          <w:tcPr>
            <w:tcW w:w="2381" w:type="dxa"/>
          </w:tcPr>
          <w:p w:rsidR="00CE29BB" w:rsidRDefault="0043561B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ter News broadcast/transition 4</w:t>
            </w:r>
          </w:p>
          <w:p w:rsidR="00CE29BB" w:rsidRDefault="00CE29BB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5F0C2D" w:rsidRDefault="00CE29BB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2A55AA">
              <w:rPr>
                <w:rFonts w:ascii="Times New Roman" w:hAnsi="Times New Roman" w:cs="Times New Roman"/>
              </w:rPr>
              <w:t>Construction is l</w:t>
            </w:r>
            <w:r>
              <w:rPr>
                <w:rFonts w:ascii="Times New Roman" w:hAnsi="Times New Roman" w:cs="Times New Roman"/>
              </w:rPr>
              <w:t>oud when Daisy initially enters. Quietens when she initially begins speaking</w:t>
            </w:r>
          </w:p>
          <w:p w:rsidR="000F055F" w:rsidRDefault="000F055F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E77503" w:rsidRPr="003B5D83" w:rsidRDefault="00E77503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sual cue (Daisy turns off the music on the Vinyl)</w:t>
            </w:r>
          </w:p>
        </w:tc>
        <w:tc>
          <w:tcPr>
            <w:tcW w:w="2551" w:type="dxa"/>
          </w:tcPr>
          <w:p w:rsidR="005F0C2D" w:rsidRPr="003B5D83" w:rsidRDefault="0063740D" w:rsidP="005509D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Killing in the name of” (from 53 seconds)</w:t>
            </w:r>
          </w:p>
        </w:tc>
        <w:tc>
          <w:tcPr>
            <w:tcW w:w="1418" w:type="dxa"/>
          </w:tcPr>
          <w:p w:rsidR="005F0C2D" w:rsidRPr="003B5D83" w:rsidRDefault="005F0C2D" w:rsidP="004761B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F0C2D" w:rsidRPr="003B5D83" w:rsidTr="008264C7">
        <w:trPr>
          <w:trHeight w:val="1642"/>
        </w:trPr>
        <w:tc>
          <w:tcPr>
            <w:tcW w:w="711" w:type="dxa"/>
          </w:tcPr>
          <w:p w:rsidR="005F0C2D" w:rsidRPr="003B5D83" w:rsidRDefault="000F055F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2722" w:type="dxa"/>
          </w:tcPr>
          <w:p w:rsidR="005F0C2D" w:rsidRPr="003B5D83" w:rsidRDefault="00C10E93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 out Construction</w:t>
            </w:r>
          </w:p>
        </w:tc>
        <w:tc>
          <w:tcPr>
            <w:tcW w:w="2381" w:type="dxa"/>
          </w:tcPr>
          <w:p w:rsidR="006F2ABA" w:rsidRPr="003B5D83" w:rsidRDefault="00700F7B" w:rsidP="00700F7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sual cue (</w:t>
            </w:r>
            <w:r w:rsidR="00C10E93">
              <w:rPr>
                <w:rFonts w:ascii="Times New Roman" w:hAnsi="Times New Roman" w:cs="Times New Roman"/>
              </w:rPr>
              <w:t>Sebastian walks</w:t>
            </w:r>
            <w:r w:rsidR="00C10E93" w:rsidRPr="00C10E93">
              <w:rPr>
                <w:rFonts w:ascii="Times New Roman" w:hAnsi="Times New Roman" w:cs="Times New Roman"/>
              </w:rPr>
              <w:t xml:space="preserve"> to </w:t>
            </w:r>
            <w:r w:rsidR="00C10E93">
              <w:rPr>
                <w:rFonts w:ascii="Times New Roman" w:hAnsi="Times New Roman" w:cs="Times New Roman"/>
              </w:rPr>
              <w:t>the auditorium doors</w:t>
            </w:r>
            <w:r w:rsidR="00C10E93" w:rsidRPr="00C10E93">
              <w:rPr>
                <w:rFonts w:ascii="Times New Roman" w:hAnsi="Times New Roman" w:cs="Times New Roman"/>
              </w:rPr>
              <w:t xml:space="preserve">. He gestures </w:t>
            </w:r>
            <w:r>
              <w:rPr>
                <w:rFonts w:ascii="Times New Roman" w:hAnsi="Times New Roman" w:cs="Times New Roman"/>
              </w:rPr>
              <w:t>towards the auditorium doors)</w:t>
            </w:r>
          </w:p>
        </w:tc>
        <w:tc>
          <w:tcPr>
            <w:tcW w:w="2551" w:type="dxa"/>
          </w:tcPr>
          <w:p w:rsidR="005F0C2D" w:rsidRPr="003B5D83" w:rsidRDefault="00C10E93" w:rsidP="00C10E9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 out</w:t>
            </w:r>
          </w:p>
        </w:tc>
        <w:tc>
          <w:tcPr>
            <w:tcW w:w="1418" w:type="dxa"/>
          </w:tcPr>
          <w:p w:rsidR="005F0C2D" w:rsidRPr="003B5D83" w:rsidRDefault="005F0C2D" w:rsidP="004761B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F0C2D" w:rsidRPr="003B5D83" w:rsidTr="008264C7">
        <w:trPr>
          <w:trHeight w:val="1572"/>
        </w:trPr>
        <w:tc>
          <w:tcPr>
            <w:tcW w:w="711" w:type="dxa"/>
          </w:tcPr>
          <w:p w:rsidR="005F0C2D" w:rsidRPr="003B5D83" w:rsidRDefault="000F055F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3</w:t>
            </w:r>
          </w:p>
        </w:tc>
        <w:tc>
          <w:tcPr>
            <w:tcW w:w="2722" w:type="dxa"/>
          </w:tcPr>
          <w:p w:rsidR="005F0C2D" w:rsidRPr="003B5D83" w:rsidRDefault="002569B1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ws broadcast/transition 5</w:t>
            </w:r>
          </w:p>
        </w:tc>
        <w:tc>
          <w:tcPr>
            <w:tcW w:w="2381" w:type="dxa"/>
          </w:tcPr>
          <w:p w:rsidR="005F0C2D" w:rsidRPr="003B5D83" w:rsidRDefault="002569B1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isy:</w:t>
            </w:r>
            <w:r w:rsidRPr="002569B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“</w:t>
            </w:r>
            <w:r w:rsidRPr="002569B1">
              <w:rPr>
                <w:rFonts w:ascii="Times New Roman" w:hAnsi="Times New Roman" w:cs="Times New Roman"/>
              </w:rPr>
              <w:t xml:space="preserve">Well maybe they shouldn’t. Maybe they should leave us all alone with our </w:t>
            </w:r>
            <w:r>
              <w:rPr>
                <w:rFonts w:ascii="Times New Roman" w:hAnsi="Times New Roman" w:cs="Times New Roman"/>
              </w:rPr>
              <w:t xml:space="preserve">homes. It’s </w:t>
            </w:r>
            <w:r w:rsidR="00025B30">
              <w:rPr>
                <w:rFonts w:ascii="Times New Roman" w:hAnsi="Times New Roman" w:cs="Times New Roman"/>
              </w:rPr>
              <w:t>all some of us have” (Page 21)</w:t>
            </w:r>
          </w:p>
        </w:tc>
        <w:tc>
          <w:tcPr>
            <w:tcW w:w="2551" w:type="dxa"/>
          </w:tcPr>
          <w:p w:rsidR="005F0C2D" w:rsidRPr="003B5D83" w:rsidRDefault="00551EA3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ay the entire track</w:t>
            </w:r>
          </w:p>
        </w:tc>
        <w:tc>
          <w:tcPr>
            <w:tcW w:w="1418" w:type="dxa"/>
          </w:tcPr>
          <w:p w:rsidR="005F0C2D" w:rsidRPr="003B5D83" w:rsidRDefault="005F0C2D" w:rsidP="004761B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F0C2D" w:rsidRPr="003B5D83" w:rsidTr="008264C7">
        <w:trPr>
          <w:trHeight w:val="1642"/>
        </w:trPr>
        <w:tc>
          <w:tcPr>
            <w:tcW w:w="711" w:type="dxa"/>
          </w:tcPr>
          <w:p w:rsidR="005F0C2D" w:rsidRPr="003B5D83" w:rsidRDefault="000F055F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2722" w:type="dxa"/>
          </w:tcPr>
          <w:p w:rsidR="005F0C2D" w:rsidRPr="003B5D83" w:rsidRDefault="00551EA3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ws broadcast/transition 6</w:t>
            </w:r>
          </w:p>
        </w:tc>
        <w:tc>
          <w:tcPr>
            <w:tcW w:w="2381" w:type="dxa"/>
          </w:tcPr>
          <w:p w:rsidR="006F2ABA" w:rsidRPr="003B5D83" w:rsidRDefault="00551EA3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olet:</w:t>
            </w:r>
            <w:r w:rsidRPr="00551EA3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“Welcome babe”</w:t>
            </w:r>
            <w:r w:rsidR="00025B30">
              <w:rPr>
                <w:rFonts w:ascii="Times New Roman" w:hAnsi="Times New Roman" w:cs="Times New Roman"/>
              </w:rPr>
              <w:t xml:space="preserve"> (Page 25)</w:t>
            </w:r>
          </w:p>
        </w:tc>
        <w:tc>
          <w:tcPr>
            <w:tcW w:w="2551" w:type="dxa"/>
          </w:tcPr>
          <w:p w:rsidR="005F0C2D" w:rsidRPr="003B5D83" w:rsidRDefault="00551EA3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ay the entire track</w:t>
            </w:r>
          </w:p>
        </w:tc>
        <w:tc>
          <w:tcPr>
            <w:tcW w:w="1418" w:type="dxa"/>
          </w:tcPr>
          <w:p w:rsidR="005F0C2D" w:rsidRPr="003B5D83" w:rsidRDefault="005F0C2D" w:rsidP="004761B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F0C2D" w:rsidRPr="003B5D83" w:rsidTr="008264C7">
        <w:trPr>
          <w:trHeight w:val="1572"/>
        </w:trPr>
        <w:tc>
          <w:tcPr>
            <w:tcW w:w="711" w:type="dxa"/>
          </w:tcPr>
          <w:p w:rsidR="005F0C2D" w:rsidRPr="003B5D83" w:rsidRDefault="00E73113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2722" w:type="dxa"/>
          </w:tcPr>
          <w:p w:rsidR="005F0C2D" w:rsidRPr="003B5D83" w:rsidRDefault="004761B3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ws broadcast/transition 7</w:t>
            </w:r>
          </w:p>
        </w:tc>
        <w:tc>
          <w:tcPr>
            <w:tcW w:w="2381" w:type="dxa"/>
          </w:tcPr>
          <w:p w:rsidR="00A334A5" w:rsidRPr="003B5D83" w:rsidRDefault="004761B3" w:rsidP="006F2A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smine:</w:t>
            </w:r>
            <w:r w:rsidRPr="004761B3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“I’m positive it will be”</w:t>
            </w:r>
            <w:r w:rsidR="00025B30">
              <w:rPr>
                <w:rFonts w:ascii="Times New Roman" w:hAnsi="Times New Roman" w:cs="Times New Roman"/>
              </w:rPr>
              <w:t xml:space="preserve"> (Page 28)</w:t>
            </w:r>
          </w:p>
        </w:tc>
        <w:tc>
          <w:tcPr>
            <w:tcW w:w="2551" w:type="dxa"/>
          </w:tcPr>
          <w:p w:rsidR="005F0C2D" w:rsidRPr="003B5D83" w:rsidRDefault="007369EC" w:rsidP="007369EC">
            <w:pPr>
              <w:tabs>
                <w:tab w:val="left" w:pos="270"/>
                <w:tab w:val="center" w:pos="1167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ab/>
            </w:r>
            <w:r>
              <w:rPr>
                <w:rFonts w:ascii="Times New Roman" w:hAnsi="Times New Roman" w:cs="Times New Roman"/>
              </w:rPr>
              <w:tab/>
            </w:r>
            <w:r w:rsidR="004761B3">
              <w:rPr>
                <w:rFonts w:ascii="Times New Roman" w:hAnsi="Times New Roman" w:cs="Times New Roman"/>
              </w:rPr>
              <w:t>Play the entire track</w:t>
            </w:r>
          </w:p>
        </w:tc>
        <w:tc>
          <w:tcPr>
            <w:tcW w:w="1418" w:type="dxa"/>
          </w:tcPr>
          <w:p w:rsidR="005F0C2D" w:rsidRPr="003B5D83" w:rsidRDefault="005F0C2D" w:rsidP="004761B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F0C2D" w:rsidRPr="003B5D83" w:rsidTr="008264C7">
        <w:trPr>
          <w:trHeight w:val="1642"/>
        </w:trPr>
        <w:tc>
          <w:tcPr>
            <w:tcW w:w="711" w:type="dxa"/>
          </w:tcPr>
          <w:p w:rsidR="005F0C2D" w:rsidRPr="003B5D83" w:rsidRDefault="00E73113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2722" w:type="dxa"/>
          </w:tcPr>
          <w:p w:rsidR="005F0C2D" w:rsidRPr="003B5D83" w:rsidRDefault="007369EC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ws broadcast/transition 8</w:t>
            </w:r>
          </w:p>
        </w:tc>
        <w:tc>
          <w:tcPr>
            <w:tcW w:w="2381" w:type="dxa"/>
          </w:tcPr>
          <w:p w:rsidR="00A334A5" w:rsidRPr="003B5D83" w:rsidRDefault="00D15029" w:rsidP="007369E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erice: “I liked her” (Page 30)</w:t>
            </w:r>
          </w:p>
        </w:tc>
        <w:tc>
          <w:tcPr>
            <w:tcW w:w="2551" w:type="dxa"/>
          </w:tcPr>
          <w:p w:rsidR="005F0C2D" w:rsidRPr="003B5D83" w:rsidRDefault="007369EC" w:rsidP="007369E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ay the entire track</w:t>
            </w:r>
          </w:p>
        </w:tc>
        <w:tc>
          <w:tcPr>
            <w:tcW w:w="1418" w:type="dxa"/>
          </w:tcPr>
          <w:p w:rsidR="005F0C2D" w:rsidRPr="003B5D83" w:rsidRDefault="005F0C2D" w:rsidP="004761B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F0C2D" w:rsidRPr="003B5D83" w:rsidTr="008264C7">
        <w:trPr>
          <w:trHeight w:val="1572"/>
        </w:trPr>
        <w:tc>
          <w:tcPr>
            <w:tcW w:w="711" w:type="dxa"/>
          </w:tcPr>
          <w:p w:rsidR="005F0C2D" w:rsidRPr="003B5D83" w:rsidRDefault="00E73113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2722" w:type="dxa"/>
          </w:tcPr>
          <w:p w:rsidR="00E73113" w:rsidRDefault="00C00DEC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“Bump </w:t>
            </w:r>
            <w:r w:rsidR="00D84142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>N Grind”</w:t>
            </w:r>
            <w:r w:rsidR="00E73113">
              <w:rPr>
                <w:rFonts w:ascii="Times New Roman" w:hAnsi="Times New Roman" w:cs="Times New Roman"/>
              </w:rPr>
              <w:t xml:space="preserve"> </w:t>
            </w:r>
          </w:p>
          <w:p w:rsidR="00E73113" w:rsidRDefault="00E73113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E73113" w:rsidRDefault="00E73113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5F0C2D" w:rsidRPr="003B5D83" w:rsidRDefault="00E73113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 out “Bump ‘N Grind”</w:t>
            </w:r>
          </w:p>
        </w:tc>
        <w:tc>
          <w:tcPr>
            <w:tcW w:w="2381" w:type="dxa"/>
          </w:tcPr>
          <w:p w:rsidR="00E73113" w:rsidRDefault="00C00DEC" w:rsidP="00C00DE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isual cue (David turns on the music) </w:t>
            </w:r>
          </w:p>
          <w:p w:rsidR="00E73113" w:rsidRDefault="00E73113" w:rsidP="00C00DEC">
            <w:pPr>
              <w:jc w:val="center"/>
              <w:rPr>
                <w:rFonts w:ascii="Times New Roman" w:hAnsi="Times New Roman" w:cs="Times New Roman"/>
              </w:rPr>
            </w:pPr>
          </w:p>
          <w:p w:rsidR="00185766" w:rsidRPr="003B5D83" w:rsidRDefault="00E73113" w:rsidP="00C00DE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sual cue (Sebastian enters to turn off the music on the vinyl)</w:t>
            </w:r>
          </w:p>
        </w:tc>
        <w:tc>
          <w:tcPr>
            <w:tcW w:w="2551" w:type="dxa"/>
          </w:tcPr>
          <w:p w:rsidR="00E73113" w:rsidRDefault="001E6894" w:rsidP="00CE29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lay from </w:t>
            </w:r>
            <w:r w:rsidR="00CE29BB">
              <w:rPr>
                <w:rFonts w:ascii="Times New Roman" w:hAnsi="Times New Roman" w:cs="Times New Roman"/>
              </w:rPr>
              <w:t>3 minutes</w:t>
            </w:r>
            <w:r w:rsidR="00E73113">
              <w:rPr>
                <w:rFonts w:ascii="Times New Roman" w:hAnsi="Times New Roman" w:cs="Times New Roman"/>
              </w:rPr>
              <w:t xml:space="preserve"> </w:t>
            </w:r>
          </w:p>
          <w:p w:rsidR="00E73113" w:rsidRDefault="00E73113" w:rsidP="00CE29BB">
            <w:pPr>
              <w:jc w:val="center"/>
              <w:rPr>
                <w:rFonts w:ascii="Times New Roman" w:hAnsi="Times New Roman" w:cs="Times New Roman"/>
              </w:rPr>
            </w:pPr>
          </w:p>
          <w:p w:rsidR="00E73113" w:rsidRDefault="00E73113" w:rsidP="00CE29BB">
            <w:pPr>
              <w:jc w:val="center"/>
              <w:rPr>
                <w:rFonts w:ascii="Times New Roman" w:hAnsi="Times New Roman" w:cs="Times New Roman"/>
              </w:rPr>
            </w:pPr>
          </w:p>
          <w:p w:rsidR="005F0C2D" w:rsidRPr="003B5D83" w:rsidRDefault="00E73113" w:rsidP="00CE29B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 out</w:t>
            </w:r>
          </w:p>
        </w:tc>
        <w:tc>
          <w:tcPr>
            <w:tcW w:w="1418" w:type="dxa"/>
          </w:tcPr>
          <w:p w:rsidR="005F0C2D" w:rsidRPr="003B5D83" w:rsidRDefault="005F0C2D" w:rsidP="004761B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F0C2D" w:rsidRPr="003B5D83" w:rsidTr="00546E14">
        <w:trPr>
          <w:trHeight w:val="1153"/>
        </w:trPr>
        <w:tc>
          <w:tcPr>
            <w:tcW w:w="711" w:type="dxa"/>
          </w:tcPr>
          <w:p w:rsidR="005F0C2D" w:rsidRPr="003B5D83" w:rsidRDefault="00E73113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2722" w:type="dxa"/>
          </w:tcPr>
          <w:p w:rsidR="005F0C2D" w:rsidRPr="003B5D83" w:rsidRDefault="001E6894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ws broadcast/transition 9</w:t>
            </w:r>
          </w:p>
        </w:tc>
        <w:tc>
          <w:tcPr>
            <w:tcW w:w="2381" w:type="dxa"/>
          </w:tcPr>
          <w:p w:rsidR="006E0346" w:rsidRPr="003B5D83" w:rsidRDefault="001E6894" w:rsidP="00546E1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isy:</w:t>
            </w:r>
            <w:r w:rsidRPr="001E6894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“</w:t>
            </w:r>
            <w:r w:rsidR="00546E14">
              <w:rPr>
                <w:rFonts w:ascii="Times New Roman" w:hAnsi="Times New Roman" w:cs="Times New Roman"/>
              </w:rPr>
              <w:t>Y</w:t>
            </w:r>
            <w:r w:rsidRPr="001E6894">
              <w:rPr>
                <w:rFonts w:ascii="Times New Roman" w:hAnsi="Times New Roman" w:cs="Times New Roman"/>
              </w:rPr>
              <w:t>ou’ll be able to take She</w:t>
            </w:r>
            <w:r>
              <w:rPr>
                <w:rFonts w:ascii="Times New Roman" w:hAnsi="Times New Roman" w:cs="Times New Roman"/>
              </w:rPr>
              <w:t>rice’s room in a few days’ time”</w:t>
            </w:r>
            <w:r w:rsidR="003122FD">
              <w:rPr>
                <w:rFonts w:ascii="Times New Roman" w:hAnsi="Times New Roman" w:cs="Times New Roman"/>
              </w:rPr>
              <w:t xml:space="preserve"> (Page 33</w:t>
            </w:r>
            <w:r w:rsidR="00025B30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551" w:type="dxa"/>
          </w:tcPr>
          <w:p w:rsidR="005F0C2D" w:rsidRPr="003B5D83" w:rsidRDefault="001E6894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ay from start of track</w:t>
            </w:r>
          </w:p>
        </w:tc>
        <w:tc>
          <w:tcPr>
            <w:tcW w:w="1418" w:type="dxa"/>
          </w:tcPr>
          <w:p w:rsidR="005F0C2D" w:rsidRPr="003B5D83" w:rsidRDefault="005F0C2D" w:rsidP="004761B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F0C2D" w:rsidRPr="003B5D83" w:rsidTr="008264C7">
        <w:trPr>
          <w:trHeight w:val="1642"/>
        </w:trPr>
        <w:tc>
          <w:tcPr>
            <w:tcW w:w="711" w:type="dxa"/>
          </w:tcPr>
          <w:p w:rsidR="005F0C2D" w:rsidRPr="003B5D83" w:rsidRDefault="00E73113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2722" w:type="dxa"/>
          </w:tcPr>
          <w:p w:rsidR="00E73113" w:rsidRDefault="00202D44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struction</w:t>
            </w:r>
            <w:r w:rsidR="00E73113">
              <w:rPr>
                <w:rFonts w:ascii="Times New Roman" w:hAnsi="Times New Roman" w:cs="Times New Roman"/>
              </w:rPr>
              <w:t xml:space="preserve"> </w:t>
            </w:r>
          </w:p>
          <w:p w:rsidR="00E73113" w:rsidRDefault="00E73113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E73113" w:rsidRDefault="00E73113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E73113" w:rsidRDefault="00E73113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5F0C2D" w:rsidRPr="003B5D83" w:rsidRDefault="00E73113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 out Construction</w:t>
            </w:r>
          </w:p>
        </w:tc>
        <w:tc>
          <w:tcPr>
            <w:tcW w:w="2381" w:type="dxa"/>
          </w:tcPr>
          <w:p w:rsidR="00E73113" w:rsidRDefault="00202D44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ws broadcast/transition 9 ends</w:t>
            </w:r>
            <w:r w:rsidR="00E73113">
              <w:rPr>
                <w:rFonts w:ascii="Times New Roman" w:hAnsi="Times New Roman" w:cs="Times New Roman"/>
              </w:rPr>
              <w:t xml:space="preserve"> </w:t>
            </w:r>
          </w:p>
          <w:p w:rsidR="00E73113" w:rsidRDefault="00E73113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6E0346" w:rsidRPr="003B5D83" w:rsidRDefault="00E73113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sual cue (Sebastian enters to silence the construction, he gestures</w:t>
            </w:r>
            <w:r w:rsidR="00700F7B">
              <w:rPr>
                <w:rFonts w:ascii="Times New Roman" w:hAnsi="Times New Roman" w:cs="Times New Roman"/>
              </w:rPr>
              <w:t xml:space="preserve"> towards the auditorium doors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551" w:type="dxa"/>
          </w:tcPr>
          <w:p w:rsidR="00E73113" w:rsidRDefault="00202D44" w:rsidP="00202D4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ay from start of track</w:t>
            </w:r>
            <w:r w:rsidR="00E73113">
              <w:rPr>
                <w:rFonts w:ascii="Times New Roman" w:hAnsi="Times New Roman" w:cs="Times New Roman"/>
              </w:rPr>
              <w:t xml:space="preserve"> </w:t>
            </w:r>
          </w:p>
          <w:p w:rsidR="00E73113" w:rsidRDefault="00E73113" w:rsidP="00202D44">
            <w:pPr>
              <w:jc w:val="center"/>
              <w:rPr>
                <w:rFonts w:ascii="Times New Roman" w:hAnsi="Times New Roman" w:cs="Times New Roman"/>
              </w:rPr>
            </w:pPr>
          </w:p>
          <w:p w:rsidR="00E73113" w:rsidRDefault="00E73113" w:rsidP="00202D44">
            <w:pPr>
              <w:jc w:val="center"/>
              <w:rPr>
                <w:rFonts w:ascii="Times New Roman" w:hAnsi="Times New Roman" w:cs="Times New Roman"/>
              </w:rPr>
            </w:pPr>
          </w:p>
          <w:p w:rsidR="00E73113" w:rsidRDefault="00E73113" w:rsidP="00202D44">
            <w:pPr>
              <w:jc w:val="center"/>
              <w:rPr>
                <w:rFonts w:ascii="Times New Roman" w:hAnsi="Times New Roman" w:cs="Times New Roman"/>
              </w:rPr>
            </w:pPr>
          </w:p>
          <w:p w:rsidR="005F0C2D" w:rsidRPr="003B5D83" w:rsidRDefault="00E73113" w:rsidP="00202D4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 out</w:t>
            </w:r>
          </w:p>
        </w:tc>
        <w:tc>
          <w:tcPr>
            <w:tcW w:w="1418" w:type="dxa"/>
          </w:tcPr>
          <w:p w:rsidR="005F0C2D" w:rsidRPr="003B5D83" w:rsidRDefault="005F0C2D" w:rsidP="004761B3">
            <w:pPr>
              <w:jc w:val="center"/>
              <w:rPr>
                <w:rFonts w:ascii="Times New Roman" w:hAnsi="Times New Roman" w:cs="Times New Roman"/>
              </w:rPr>
            </w:pPr>
          </w:p>
        </w:tc>
        <w:bookmarkStart w:id="0" w:name="_GoBack"/>
        <w:bookmarkEnd w:id="0"/>
      </w:tr>
      <w:tr w:rsidR="005F0C2D" w:rsidRPr="003B5D83" w:rsidTr="008264C7">
        <w:trPr>
          <w:trHeight w:val="1642"/>
        </w:trPr>
        <w:tc>
          <w:tcPr>
            <w:tcW w:w="711" w:type="dxa"/>
          </w:tcPr>
          <w:p w:rsidR="005F0C2D" w:rsidRPr="003B5D83" w:rsidRDefault="00700F7B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2722" w:type="dxa"/>
          </w:tcPr>
          <w:p w:rsidR="005F0C2D" w:rsidRPr="003B5D83" w:rsidRDefault="008264C7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ws broadcast/transition 10</w:t>
            </w:r>
          </w:p>
        </w:tc>
        <w:tc>
          <w:tcPr>
            <w:tcW w:w="2381" w:type="dxa"/>
          </w:tcPr>
          <w:p w:rsidR="00735E45" w:rsidRPr="003B5D83" w:rsidRDefault="00700F7B" w:rsidP="00025B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sual cue (Sebastian sighs)</w:t>
            </w:r>
          </w:p>
        </w:tc>
        <w:tc>
          <w:tcPr>
            <w:tcW w:w="2551" w:type="dxa"/>
          </w:tcPr>
          <w:p w:rsidR="005F0C2D" w:rsidRPr="003B5D83" w:rsidRDefault="008264C7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ay the entire track</w:t>
            </w:r>
          </w:p>
        </w:tc>
        <w:tc>
          <w:tcPr>
            <w:tcW w:w="1418" w:type="dxa"/>
          </w:tcPr>
          <w:p w:rsidR="005F0C2D" w:rsidRPr="003B5D83" w:rsidRDefault="005F0C2D" w:rsidP="004761B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F0C2D" w:rsidRPr="003B5D83" w:rsidTr="00394185">
        <w:trPr>
          <w:trHeight w:val="1124"/>
        </w:trPr>
        <w:tc>
          <w:tcPr>
            <w:tcW w:w="711" w:type="dxa"/>
          </w:tcPr>
          <w:p w:rsidR="005F0C2D" w:rsidRDefault="00700F7B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21</w:t>
            </w:r>
          </w:p>
          <w:p w:rsidR="00394185" w:rsidRDefault="00394185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394185" w:rsidRDefault="00394185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394185" w:rsidRDefault="00394185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394185" w:rsidRDefault="00394185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394185" w:rsidRDefault="00394185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394185" w:rsidRPr="003B5D83" w:rsidRDefault="00394185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2722" w:type="dxa"/>
          </w:tcPr>
          <w:p w:rsidR="00394185" w:rsidRDefault="00394185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Pink Panther Theme”</w:t>
            </w:r>
          </w:p>
          <w:p w:rsidR="00394185" w:rsidRDefault="00394185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394185" w:rsidRDefault="00394185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nap out “Pink Panther Theme”</w:t>
            </w:r>
          </w:p>
          <w:p w:rsidR="00394185" w:rsidRDefault="00394185" w:rsidP="004761B3">
            <w:pPr>
              <w:jc w:val="center"/>
              <w:rPr>
                <w:rFonts w:ascii="Times New Roman" w:hAnsi="Times New Roman" w:cs="Times New Roman"/>
              </w:rPr>
            </w:pPr>
          </w:p>
          <w:p w:rsidR="00394185" w:rsidRDefault="00394185" w:rsidP="00394185">
            <w:pPr>
              <w:jc w:val="center"/>
              <w:rPr>
                <w:rFonts w:ascii="Times New Roman" w:hAnsi="Times New Roman" w:cs="Times New Roman"/>
              </w:rPr>
            </w:pPr>
          </w:p>
          <w:p w:rsidR="005F0C2D" w:rsidRPr="003B5D83" w:rsidRDefault="000636AE" w:rsidP="0039418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ws broadcast/transition 11</w:t>
            </w:r>
          </w:p>
        </w:tc>
        <w:tc>
          <w:tcPr>
            <w:tcW w:w="2381" w:type="dxa"/>
          </w:tcPr>
          <w:p w:rsidR="00394185" w:rsidRDefault="00394185" w:rsidP="00025B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en SQ 20 ends</w:t>
            </w:r>
          </w:p>
          <w:p w:rsidR="00394185" w:rsidRDefault="00394185" w:rsidP="00025B30">
            <w:pPr>
              <w:jc w:val="center"/>
              <w:rPr>
                <w:rFonts w:ascii="Times New Roman" w:hAnsi="Times New Roman" w:cs="Times New Roman"/>
              </w:rPr>
            </w:pPr>
          </w:p>
          <w:p w:rsidR="00394185" w:rsidRDefault="00394185" w:rsidP="00025B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en Sherice turns the Vinyl off</w:t>
            </w:r>
          </w:p>
          <w:p w:rsidR="00394185" w:rsidRDefault="00394185" w:rsidP="00025B30">
            <w:pPr>
              <w:jc w:val="center"/>
              <w:rPr>
                <w:rFonts w:ascii="Times New Roman" w:hAnsi="Times New Roman" w:cs="Times New Roman"/>
              </w:rPr>
            </w:pPr>
          </w:p>
          <w:p w:rsidR="00394185" w:rsidRDefault="00394185" w:rsidP="00025B30">
            <w:pPr>
              <w:jc w:val="center"/>
              <w:rPr>
                <w:rFonts w:ascii="Times New Roman" w:hAnsi="Times New Roman" w:cs="Times New Roman"/>
              </w:rPr>
            </w:pPr>
          </w:p>
          <w:p w:rsidR="000636AE" w:rsidRDefault="000636AE" w:rsidP="0039418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isy:</w:t>
            </w:r>
            <w:r w:rsidRPr="000636AE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“Do it”</w:t>
            </w:r>
            <w:r w:rsidR="00025B30">
              <w:rPr>
                <w:rFonts w:ascii="Times New Roman" w:hAnsi="Times New Roman" w:cs="Times New Roman"/>
              </w:rPr>
              <w:t xml:space="preserve"> (Page 39)</w:t>
            </w:r>
          </w:p>
          <w:p w:rsidR="00394185" w:rsidRPr="003B5D83" w:rsidRDefault="00394185" w:rsidP="00025B3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51" w:type="dxa"/>
          </w:tcPr>
          <w:p w:rsidR="00394185" w:rsidRDefault="00394185" w:rsidP="000636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ay from start of track</w:t>
            </w:r>
          </w:p>
          <w:p w:rsidR="00394185" w:rsidRDefault="00394185" w:rsidP="000636AE">
            <w:pPr>
              <w:jc w:val="center"/>
              <w:rPr>
                <w:rFonts w:ascii="Times New Roman" w:hAnsi="Times New Roman" w:cs="Times New Roman"/>
              </w:rPr>
            </w:pPr>
          </w:p>
          <w:p w:rsidR="00394185" w:rsidRDefault="00394185" w:rsidP="000636AE">
            <w:pPr>
              <w:jc w:val="center"/>
              <w:rPr>
                <w:rFonts w:ascii="Times New Roman" w:hAnsi="Times New Roman" w:cs="Times New Roman"/>
              </w:rPr>
            </w:pPr>
          </w:p>
          <w:p w:rsidR="00394185" w:rsidRDefault="00394185" w:rsidP="000636AE">
            <w:pPr>
              <w:jc w:val="center"/>
              <w:rPr>
                <w:rFonts w:ascii="Times New Roman" w:hAnsi="Times New Roman" w:cs="Times New Roman"/>
              </w:rPr>
            </w:pPr>
          </w:p>
          <w:p w:rsidR="00394185" w:rsidRDefault="00394185" w:rsidP="000636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-3763645</wp:posOffset>
                      </wp:positionH>
                      <wp:positionV relativeFrom="paragraph">
                        <wp:posOffset>284480</wp:posOffset>
                      </wp:positionV>
                      <wp:extent cx="6216650" cy="6350"/>
                      <wp:effectExtent l="0" t="0" r="31750" b="317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216650" cy="63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DA03CA9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96.35pt,22.4pt" to="193.15pt,2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" strokecolor="black [3200]" strokeweight=".5pt">
                      <v:stroke joinstyle="miter"/>
                    </v:line>
                  </w:pict>
                </mc:Fallback>
              </mc:AlternateContent>
            </w:r>
          </w:p>
          <w:p w:rsidR="00394185" w:rsidRDefault="00394185" w:rsidP="000636AE">
            <w:pPr>
              <w:jc w:val="center"/>
              <w:rPr>
                <w:rFonts w:ascii="Times New Roman" w:hAnsi="Times New Roman" w:cs="Times New Roman"/>
              </w:rPr>
            </w:pPr>
          </w:p>
          <w:p w:rsidR="005F0C2D" w:rsidRPr="003B5D83" w:rsidRDefault="000636AE" w:rsidP="000636A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ay the entire track</w:t>
            </w:r>
          </w:p>
        </w:tc>
        <w:tc>
          <w:tcPr>
            <w:tcW w:w="1418" w:type="dxa"/>
          </w:tcPr>
          <w:p w:rsidR="005F0C2D" w:rsidRPr="003B5D83" w:rsidRDefault="005F0C2D" w:rsidP="004761B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F0C2D" w:rsidRPr="003B5D83" w:rsidTr="00394185">
        <w:trPr>
          <w:trHeight w:val="674"/>
        </w:trPr>
        <w:tc>
          <w:tcPr>
            <w:tcW w:w="711" w:type="dxa"/>
          </w:tcPr>
          <w:p w:rsidR="005F0C2D" w:rsidRPr="003B5D83" w:rsidRDefault="00394185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2722" w:type="dxa"/>
          </w:tcPr>
          <w:p w:rsidR="005F0C2D" w:rsidRPr="003B5D83" w:rsidRDefault="003A0B20" w:rsidP="00476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urtain call music</w:t>
            </w:r>
          </w:p>
        </w:tc>
        <w:tc>
          <w:tcPr>
            <w:tcW w:w="2381" w:type="dxa"/>
          </w:tcPr>
          <w:p w:rsidR="006F2ABA" w:rsidRPr="003B5D83" w:rsidRDefault="003A0B20" w:rsidP="003A0B2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ackout</w:t>
            </w:r>
          </w:p>
        </w:tc>
        <w:tc>
          <w:tcPr>
            <w:tcW w:w="2551" w:type="dxa"/>
          </w:tcPr>
          <w:p w:rsidR="005F0C2D" w:rsidRPr="003B5D83" w:rsidRDefault="00AD72F7" w:rsidP="004761B3">
            <w:pPr>
              <w:jc w:val="center"/>
              <w:rPr>
                <w:rFonts w:ascii="Times New Roman" w:hAnsi="Times New Roman" w:cs="Times New Roman"/>
              </w:rPr>
            </w:pPr>
            <w:r w:rsidRPr="003B5D83">
              <w:rPr>
                <w:rFonts w:ascii="Times New Roman" w:hAnsi="Times New Roman" w:cs="Times New Roman"/>
              </w:rPr>
              <w:t>Play from start of track</w:t>
            </w:r>
          </w:p>
        </w:tc>
        <w:tc>
          <w:tcPr>
            <w:tcW w:w="1418" w:type="dxa"/>
          </w:tcPr>
          <w:p w:rsidR="005F0C2D" w:rsidRPr="003B5D83" w:rsidRDefault="005F0C2D" w:rsidP="004761B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3B23F9" w:rsidRPr="003B5D83" w:rsidRDefault="003B23F9" w:rsidP="00640A4A">
      <w:pPr>
        <w:rPr>
          <w:rFonts w:ascii="Times New Roman" w:hAnsi="Times New Roman" w:cs="Times New Roman"/>
        </w:rPr>
      </w:pPr>
    </w:p>
    <w:sectPr w:rsidR="003B23F9" w:rsidRPr="003B5D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wsbQ0tzQzM7YwNjBS0lEKTi0uzszPAykwrQUATgeSISwAAAA="/>
  </w:docVars>
  <w:rsids>
    <w:rsidRoot w:val="00640A4A"/>
    <w:rsid w:val="00025B30"/>
    <w:rsid w:val="000261C8"/>
    <w:rsid w:val="00051E00"/>
    <w:rsid w:val="000636AE"/>
    <w:rsid w:val="000655E5"/>
    <w:rsid w:val="000F055F"/>
    <w:rsid w:val="00107B10"/>
    <w:rsid w:val="00134B9A"/>
    <w:rsid w:val="00185766"/>
    <w:rsid w:val="001A62DE"/>
    <w:rsid w:val="001E6894"/>
    <w:rsid w:val="00202D44"/>
    <w:rsid w:val="00206482"/>
    <w:rsid w:val="00232A1B"/>
    <w:rsid w:val="002569B1"/>
    <w:rsid w:val="0025726B"/>
    <w:rsid w:val="002A55AA"/>
    <w:rsid w:val="002C2EDC"/>
    <w:rsid w:val="002C5B75"/>
    <w:rsid w:val="002D5096"/>
    <w:rsid w:val="002E0ECD"/>
    <w:rsid w:val="002E5A3C"/>
    <w:rsid w:val="003122FD"/>
    <w:rsid w:val="00330EF0"/>
    <w:rsid w:val="00394185"/>
    <w:rsid w:val="00397203"/>
    <w:rsid w:val="003A0B20"/>
    <w:rsid w:val="003B23F9"/>
    <w:rsid w:val="003B5D83"/>
    <w:rsid w:val="003E1C33"/>
    <w:rsid w:val="0043561B"/>
    <w:rsid w:val="00436D2A"/>
    <w:rsid w:val="004419E7"/>
    <w:rsid w:val="004528EC"/>
    <w:rsid w:val="004761B3"/>
    <w:rsid w:val="004831F5"/>
    <w:rsid w:val="004A2AC8"/>
    <w:rsid w:val="004D00BB"/>
    <w:rsid w:val="004E2C9E"/>
    <w:rsid w:val="00546E14"/>
    <w:rsid w:val="005473FD"/>
    <w:rsid w:val="005509DF"/>
    <w:rsid w:val="00551EA3"/>
    <w:rsid w:val="0056738B"/>
    <w:rsid w:val="0057030A"/>
    <w:rsid w:val="00584A7E"/>
    <w:rsid w:val="00592012"/>
    <w:rsid w:val="005C624B"/>
    <w:rsid w:val="005D7782"/>
    <w:rsid w:val="005E4157"/>
    <w:rsid w:val="005E5767"/>
    <w:rsid w:val="005F0C2D"/>
    <w:rsid w:val="0063740D"/>
    <w:rsid w:val="00640A4A"/>
    <w:rsid w:val="00691755"/>
    <w:rsid w:val="006A340A"/>
    <w:rsid w:val="006E0346"/>
    <w:rsid w:val="006F2ABA"/>
    <w:rsid w:val="006F4411"/>
    <w:rsid w:val="00700F7B"/>
    <w:rsid w:val="00735E45"/>
    <w:rsid w:val="007369EC"/>
    <w:rsid w:val="007461C4"/>
    <w:rsid w:val="00786966"/>
    <w:rsid w:val="008264C7"/>
    <w:rsid w:val="0084161C"/>
    <w:rsid w:val="00874E65"/>
    <w:rsid w:val="008B642A"/>
    <w:rsid w:val="008C4658"/>
    <w:rsid w:val="009302D2"/>
    <w:rsid w:val="009A5DE8"/>
    <w:rsid w:val="009C3333"/>
    <w:rsid w:val="009C5ED1"/>
    <w:rsid w:val="009F2C29"/>
    <w:rsid w:val="009F34F1"/>
    <w:rsid w:val="009F6E2E"/>
    <w:rsid w:val="00A23A79"/>
    <w:rsid w:val="00A334A5"/>
    <w:rsid w:val="00AA1975"/>
    <w:rsid w:val="00AD72F7"/>
    <w:rsid w:val="00AF2FF5"/>
    <w:rsid w:val="00B41737"/>
    <w:rsid w:val="00B54889"/>
    <w:rsid w:val="00B558A0"/>
    <w:rsid w:val="00B8351D"/>
    <w:rsid w:val="00C00DEC"/>
    <w:rsid w:val="00C05CFC"/>
    <w:rsid w:val="00C05D76"/>
    <w:rsid w:val="00C10E93"/>
    <w:rsid w:val="00C11A1B"/>
    <w:rsid w:val="00CA12DC"/>
    <w:rsid w:val="00CB3123"/>
    <w:rsid w:val="00CE29BB"/>
    <w:rsid w:val="00D15029"/>
    <w:rsid w:val="00D73597"/>
    <w:rsid w:val="00D84142"/>
    <w:rsid w:val="00E03E5A"/>
    <w:rsid w:val="00E73113"/>
    <w:rsid w:val="00E77503"/>
    <w:rsid w:val="00E96D2E"/>
    <w:rsid w:val="00F037BB"/>
    <w:rsid w:val="00FF4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7D2424-E7BF-4B01-97FB-65326C6AF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0C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0A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46E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6E1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C42AF88</Template>
  <TotalTime>483</TotalTime>
  <Pages>4</Pages>
  <Words>537</Words>
  <Characters>306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Cockerill</dc:creator>
  <cp:keywords/>
  <dc:description/>
  <cp:lastModifiedBy>Adam Cockerill (14475834)</cp:lastModifiedBy>
  <cp:revision>131</cp:revision>
  <cp:lastPrinted>2017-05-21T15:30:00Z</cp:lastPrinted>
  <dcterms:created xsi:type="dcterms:W3CDTF">2015-10-24T13:21:00Z</dcterms:created>
  <dcterms:modified xsi:type="dcterms:W3CDTF">2017-05-21T15:30:00Z</dcterms:modified>
</cp:coreProperties>
</file>